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41992" w14:textId="74AA2F13" w:rsidR="0064607C" w:rsidRDefault="0086355C" w:rsidP="0064607C">
      <w:pPr>
        <w:spacing w:line="360" w:lineRule="auto"/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DCE1FD" wp14:editId="732D5DC7">
                <wp:simplePos x="0" y="0"/>
                <wp:positionH relativeFrom="column">
                  <wp:posOffset>-168442</wp:posOffset>
                </wp:positionH>
                <wp:positionV relativeFrom="paragraph">
                  <wp:posOffset>-216568</wp:posOffset>
                </wp:positionV>
                <wp:extent cx="7086600" cy="2141621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0" cy="21416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BE5AED" w14:textId="056AD760" w:rsidR="0086355C" w:rsidRPr="001146C4" w:rsidRDefault="0086355C" w:rsidP="001146C4">
                            <w:pPr>
                              <w:spacing w:line="276" w:lineRule="auto"/>
                              <w:jc w:val="center"/>
                              <w:rPr>
                                <w:b/>
                                <w:sz w:val="52"/>
                              </w:rPr>
                            </w:pPr>
                            <w:r w:rsidRPr="001146C4">
                              <w:rPr>
                                <w:b/>
                                <w:sz w:val="52"/>
                              </w:rPr>
                              <w:t xml:space="preserve">AUSTRALIAN COLONIES </w:t>
                            </w:r>
                          </w:p>
                          <w:p w14:paraId="6ED53326" w14:textId="0171A788" w:rsidR="0086355C" w:rsidRPr="001146C4" w:rsidRDefault="0086355C" w:rsidP="001146C4">
                            <w:pPr>
                              <w:spacing w:line="276" w:lineRule="auto"/>
                              <w:jc w:val="center"/>
                              <w:rPr>
                                <w:sz w:val="40"/>
                              </w:rPr>
                            </w:pPr>
                            <w:r w:rsidRPr="001146C4">
                              <w:rPr>
                                <w:sz w:val="40"/>
                              </w:rPr>
                              <w:t xml:space="preserve">STAGE 3 ACTIVITY WORKSHEET </w:t>
                            </w:r>
                          </w:p>
                          <w:p w14:paraId="0034B433" w14:textId="0ED96C85" w:rsidR="0086355C" w:rsidRPr="001146C4" w:rsidRDefault="0086355C" w:rsidP="001146C4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  <w:r w:rsidRPr="001146C4">
                              <w:rPr>
                                <w:sz w:val="32"/>
                              </w:rPr>
                              <w:t xml:space="preserve">THE QUESTIONS BELOW ARE BASED ON THE PEOPLE AND STORIES YOU HAVE SEEN AND HEARD THROUGHOUT THE TOUR OF HAMBLEDON COTTAGE MUSEUM </w:t>
                            </w:r>
                          </w:p>
                          <w:p w14:paraId="4624EC2E" w14:textId="11856D97" w:rsidR="001146C4" w:rsidRPr="001146C4" w:rsidRDefault="001146C4" w:rsidP="001146C4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</w:p>
                          <w:p w14:paraId="46C9FB45" w14:textId="096504EE" w:rsidR="001146C4" w:rsidRPr="001146C4" w:rsidRDefault="001146C4" w:rsidP="001146C4">
                            <w:pPr>
                              <w:spacing w:line="276" w:lineRule="auto"/>
                              <w:jc w:val="center"/>
                              <w:rPr>
                                <w:sz w:val="32"/>
                              </w:rPr>
                            </w:pPr>
                            <w:r w:rsidRPr="001146C4">
                              <w:rPr>
                                <w:sz w:val="32"/>
                              </w:rPr>
                              <w:t xml:space="preserve">ANSWER THE QUESTIONS TO COMPLETE THE FIND-A-WOR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DCE1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3.25pt;margin-top:-17.05pt;width:558pt;height:168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" filled="f" stroked="f" strokeweight=".5pt">
                <v:textbox>
                  <w:txbxContent>
                    <w:p w14:paraId="40BE5AED" w14:textId="056AD760" w:rsidR="0086355C" w:rsidRPr="001146C4" w:rsidRDefault="0086355C" w:rsidP="001146C4">
                      <w:pPr>
                        <w:spacing w:line="276" w:lineRule="auto"/>
                        <w:jc w:val="center"/>
                        <w:rPr>
                          <w:b/>
                          <w:sz w:val="52"/>
                        </w:rPr>
                      </w:pPr>
                      <w:r w:rsidRPr="001146C4">
                        <w:rPr>
                          <w:b/>
                          <w:sz w:val="52"/>
                        </w:rPr>
                        <w:t xml:space="preserve">AUSTRALIAN COLONIES </w:t>
                      </w:r>
                    </w:p>
                    <w:p w14:paraId="6ED53326" w14:textId="0171A788" w:rsidR="0086355C" w:rsidRPr="001146C4" w:rsidRDefault="0086355C" w:rsidP="001146C4">
                      <w:pPr>
                        <w:spacing w:line="276" w:lineRule="auto"/>
                        <w:jc w:val="center"/>
                        <w:rPr>
                          <w:sz w:val="40"/>
                        </w:rPr>
                      </w:pPr>
                      <w:r w:rsidRPr="001146C4">
                        <w:rPr>
                          <w:sz w:val="40"/>
                        </w:rPr>
                        <w:t xml:space="preserve">STAGE 3 ACTIVITY WORKSHEET </w:t>
                      </w:r>
                    </w:p>
                    <w:p w14:paraId="0034B433" w14:textId="0ED96C85" w:rsidR="0086355C" w:rsidRPr="001146C4" w:rsidRDefault="0086355C" w:rsidP="001146C4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  <w:r w:rsidRPr="001146C4">
                        <w:rPr>
                          <w:sz w:val="32"/>
                        </w:rPr>
                        <w:t xml:space="preserve">THE QUESTIONS BELOW ARE BASED ON THE PEOPLE AND STORIES YOU HAVE SEEN AND HEARD THROUGHOUT THE TOUR OF HAMBLEDON COTTAGE MUSEUM </w:t>
                      </w:r>
                    </w:p>
                    <w:p w14:paraId="4624EC2E" w14:textId="11856D97" w:rsidR="001146C4" w:rsidRPr="001146C4" w:rsidRDefault="001146C4" w:rsidP="001146C4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</w:p>
                    <w:p w14:paraId="46C9FB45" w14:textId="096504EE" w:rsidR="001146C4" w:rsidRPr="001146C4" w:rsidRDefault="001146C4" w:rsidP="001146C4">
                      <w:pPr>
                        <w:spacing w:line="276" w:lineRule="auto"/>
                        <w:jc w:val="center"/>
                        <w:rPr>
                          <w:sz w:val="32"/>
                        </w:rPr>
                      </w:pPr>
                      <w:r w:rsidRPr="001146C4">
                        <w:rPr>
                          <w:sz w:val="32"/>
                        </w:rPr>
                        <w:t xml:space="preserve">ANSWER THE QUESTIONS TO COMPLETE THE FIND-A-WORD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D1F7E" wp14:editId="5190A7D0">
                <wp:simplePos x="0" y="0"/>
                <wp:positionH relativeFrom="column">
                  <wp:posOffset>-216568</wp:posOffset>
                </wp:positionH>
                <wp:positionV relativeFrom="paragraph">
                  <wp:posOffset>-276726</wp:posOffset>
                </wp:positionV>
                <wp:extent cx="7158789" cy="2273968"/>
                <wp:effectExtent l="12700" t="12700" r="29845" b="2476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8789" cy="2273968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AEF89B" id="Rounded Rectangle 2" o:spid="_x0000_s1026" style="position:absolute;margin-left:-17.05pt;margin-top:-21.8pt;width:563.7pt;height:179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" filled="f" strokecolor="#92d050" strokeweight="3pt">
                <v:stroke joinstyle="miter"/>
              </v:roundrect>
            </w:pict>
          </mc:Fallback>
        </mc:AlternateContent>
      </w:r>
    </w:p>
    <w:p w14:paraId="3BF87C27" w14:textId="46BFB517" w:rsidR="0086355C" w:rsidRDefault="0086355C" w:rsidP="0064607C">
      <w:pPr>
        <w:spacing w:line="360" w:lineRule="auto"/>
        <w:ind w:left="720" w:hanging="360"/>
      </w:pPr>
    </w:p>
    <w:p w14:paraId="439313CA" w14:textId="4D5F81FC" w:rsidR="0086355C" w:rsidRDefault="0086355C" w:rsidP="0064607C">
      <w:pPr>
        <w:spacing w:line="360" w:lineRule="auto"/>
        <w:ind w:left="720" w:hanging="360"/>
      </w:pPr>
    </w:p>
    <w:p w14:paraId="640A8014" w14:textId="01E06FD0" w:rsidR="0086355C" w:rsidRDefault="0086355C" w:rsidP="0064607C">
      <w:pPr>
        <w:spacing w:line="360" w:lineRule="auto"/>
        <w:ind w:left="720" w:hanging="360"/>
      </w:pPr>
    </w:p>
    <w:p w14:paraId="1A2E2B4C" w14:textId="783FC6F1" w:rsidR="0086355C" w:rsidRDefault="0086355C" w:rsidP="0064607C">
      <w:pPr>
        <w:spacing w:line="360" w:lineRule="auto"/>
        <w:ind w:left="720" w:hanging="360"/>
      </w:pPr>
    </w:p>
    <w:p w14:paraId="41C01592" w14:textId="01084BFF" w:rsidR="0086355C" w:rsidRDefault="0086355C" w:rsidP="0064607C">
      <w:pPr>
        <w:spacing w:line="360" w:lineRule="auto"/>
        <w:ind w:left="720" w:hanging="360"/>
      </w:pPr>
    </w:p>
    <w:p w14:paraId="365833D4" w14:textId="70C91CB6" w:rsidR="0086355C" w:rsidRDefault="0086355C" w:rsidP="0064607C">
      <w:pPr>
        <w:spacing w:line="360" w:lineRule="auto"/>
        <w:ind w:left="720" w:hanging="360"/>
      </w:pPr>
    </w:p>
    <w:p w14:paraId="6E5F6F78" w14:textId="5E444A73" w:rsidR="0086355C" w:rsidRPr="001146C4" w:rsidRDefault="0086355C" w:rsidP="001146C4">
      <w:pPr>
        <w:spacing w:line="480" w:lineRule="auto"/>
        <w:ind w:left="720" w:hanging="360"/>
        <w:rPr>
          <w:sz w:val="32"/>
        </w:rPr>
      </w:pPr>
    </w:p>
    <w:p w14:paraId="1E650D48" w14:textId="3BC6C1AD" w:rsidR="008C1D0C" w:rsidRPr="001146C4" w:rsidRDefault="001146C4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>You met a mother and her son on the tour – what were their names?</w:t>
      </w:r>
      <w:r w:rsidR="008C1D0C" w:rsidRPr="001146C4">
        <w:rPr>
          <w:sz w:val="32"/>
        </w:rPr>
        <w:t xml:space="preserve"> </w:t>
      </w:r>
    </w:p>
    <w:p w14:paraId="25BB46BE" w14:textId="05964810" w:rsidR="008C1D0C" w:rsidRPr="001146C4" w:rsidRDefault="001146C4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>What was the name of the farm where the mother lives</w:t>
      </w:r>
      <w:r w:rsidR="008C1D0C" w:rsidRPr="001146C4">
        <w:rPr>
          <w:sz w:val="32"/>
        </w:rPr>
        <w:t xml:space="preserve">? </w:t>
      </w:r>
    </w:p>
    <w:p w14:paraId="1C95BAB9" w14:textId="77777777" w:rsidR="008C1D0C" w:rsidRPr="001146C4" w:rsidRDefault="008C1D0C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What was Australia called when the Macarthur’s first came over? </w:t>
      </w:r>
    </w:p>
    <w:p w14:paraId="3728FA90" w14:textId="77777777" w:rsidR="008C1D0C" w:rsidRPr="001146C4" w:rsidRDefault="008C1D0C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Where did the Macarthur family first come from? </w:t>
      </w:r>
    </w:p>
    <w:p w14:paraId="3A21385C" w14:textId="2197E226" w:rsidR="008C1D0C" w:rsidRPr="001146C4" w:rsidRDefault="001146C4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>The family arrived in Sydney but then went to live at another place, what was the town called</w:t>
      </w:r>
      <w:r w:rsidR="008C1D0C" w:rsidRPr="001146C4">
        <w:rPr>
          <w:sz w:val="32"/>
        </w:rPr>
        <w:t xml:space="preserve">? </w:t>
      </w:r>
    </w:p>
    <w:p w14:paraId="277BF74B" w14:textId="1C1A976C" w:rsidR="008C1D0C" w:rsidRPr="001146C4" w:rsidRDefault="008C1D0C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When </w:t>
      </w:r>
      <w:r w:rsidR="005314E8" w:rsidRPr="001146C4">
        <w:rPr>
          <w:sz w:val="32"/>
        </w:rPr>
        <w:t xml:space="preserve">Edward </w:t>
      </w:r>
      <w:r w:rsidRPr="001146C4">
        <w:rPr>
          <w:sz w:val="32"/>
        </w:rPr>
        <w:t xml:space="preserve">Macarthur came back to Australia in 1851 what state did he become the </w:t>
      </w:r>
      <w:r w:rsidR="005314E8" w:rsidRPr="001146C4">
        <w:rPr>
          <w:sz w:val="32"/>
        </w:rPr>
        <w:t xml:space="preserve">acting </w:t>
      </w:r>
      <w:r w:rsidRPr="001146C4">
        <w:rPr>
          <w:sz w:val="32"/>
        </w:rPr>
        <w:t xml:space="preserve">Governor of? </w:t>
      </w:r>
    </w:p>
    <w:p w14:paraId="59CAB1DD" w14:textId="4A4C23A6" w:rsidR="008C1D0C" w:rsidRPr="001146C4" w:rsidRDefault="008C1D0C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What animal did the Macarthur </w:t>
      </w:r>
      <w:r w:rsidR="005314E8" w:rsidRPr="001146C4">
        <w:rPr>
          <w:sz w:val="32"/>
        </w:rPr>
        <w:t>herd</w:t>
      </w:r>
      <w:r w:rsidRPr="001146C4">
        <w:rPr>
          <w:sz w:val="32"/>
        </w:rPr>
        <w:t xml:space="preserve"> on their farm? </w:t>
      </w:r>
    </w:p>
    <w:p w14:paraId="2BF526FC" w14:textId="77777777" w:rsidR="001146C4" w:rsidRPr="001146C4" w:rsidRDefault="008C1D0C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What did they use this animal for? </w:t>
      </w:r>
    </w:p>
    <w:p w14:paraId="3137CED7" w14:textId="5A7B543F" w:rsidR="008C1D0C" w:rsidRPr="001146C4" w:rsidRDefault="00354D23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>
        <w:rPr>
          <w:sz w:val="32"/>
        </w:rPr>
        <w:t xml:space="preserve"> </w:t>
      </w:r>
      <w:r w:rsidR="008C1D0C" w:rsidRPr="001146C4">
        <w:rPr>
          <w:sz w:val="32"/>
        </w:rPr>
        <w:t xml:space="preserve">Where was Elizabeth Macarthur </w:t>
      </w:r>
      <w:r w:rsidR="00746B17" w:rsidRPr="001146C4">
        <w:rPr>
          <w:sz w:val="32"/>
        </w:rPr>
        <w:t>b</w:t>
      </w:r>
      <w:r w:rsidR="008C1D0C" w:rsidRPr="001146C4">
        <w:rPr>
          <w:sz w:val="32"/>
        </w:rPr>
        <w:t>orn</w:t>
      </w:r>
      <w:r w:rsidR="00746B17" w:rsidRPr="001146C4">
        <w:rPr>
          <w:sz w:val="32"/>
        </w:rPr>
        <w:t xml:space="preserve">? </w:t>
      </w:r>
    </w:p>
    <w:p w14:paraId="4506EBFE" w14:textId="77777777" w:rsidR="00746B17" w:rsidRPr="001146C4" w:rsidRDefault="00746B17" w:rsidP="001146C4">
      <w:pPr>
        <w:pStyle w:val="ListParagraph"/>
        <w:numPr>
          <w:ilvl w:val="0"/>
          <w:numId w:val="3"/>
        </w:numPr>
        <w:spacing w:line="480" w:lineRule="auto"/>
        <w:rPr>
          <w:sz w:val="32"/>
        </w:rPr>
      </w:pPr>
      <w:r w:rsidRPr="001146C4">
        <w:rPr>
          <w:sz w:val="32"/>
        </w:rPr>
        <w:t xml:space="preserve">How many children did Elizabeth and John Macarthur have? </w:t>
      </w:r>
    </w:p>
    <w:p w14:paraId="2BE6A9FB" w14:textId="77777777" w:rsidR="00746B17" w:rsidRDefault="00746B17" w:rsidP="00746B17"/>
    <w:p w14:paraId="392570BB" w14:textId="2814047F" w:rsidR="00D243E1" w:rsidRDefault="00092C44" w:rsidP="0064607C">
      <w:r>
        <w:rPr>
          <w:noProof/>
        </w:rPr>
        <w:drawing>
          <wp:anchor distT="0" distB="0" distL="114300" distR="114300" simplePos="0" relativeHeight="251673600" behindDoc="1" locked="0" layoutInCell="1" allowOverlap="1" wp14:anchorId="393ED458" wp14:editId="773113C5">
            <wp:simplePos x="0" y="0"/>
            <wp:positionH relativeFrom="column">
              <wp:posOffset>-283301</wp:posOffset>
            </wp:positionH>
            <wp:positionV relativeFrom="paragraph">
              <wp:posOffset>95432</wp:posOffset>
            </wp:positionV>
            <wp:extent cx="1917065" cy="1088390"/>
            <wp:effectExtent l="0" t="0" r="635" b="3810"/>
            <wp:wrapTight wrapText="bothSides">
              <wp:wrapPolygon edited="0">
                <wp:start x="0" y="0"/>
                <wp:lineTo x="0" y="21424"/>
                <wp:lineTo x="21464" y="21424"/>
                <wp:lineTo x="21464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65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E8EAE6" w14:textId="43943723" w:rsidR="00E027A9" w:rsidRDefault="00E027A9" w:rsidP="0064607C"/>
    <w:p w14:paraId="45D9A5C1" w14:textId="2A54FD33" w:rsidR="0064607C" w:rsidRDefault="0064607C" w:rsidP="0064607C"/>
    <w:p w14:paraId="61B0B5C1" w14:textId="6B61C62F" w:rsidR="0064607C" w:rsidRDefault="0064607C" w:rsidP="0064607C">
      <w:pPr>
        <w:rPr>
          <w:rFonts w:ascii="Arial" w:hAnsi="Arial" w:cs="Arial"/>
          <w:b/>
          <w:sz w:val="28"/>
        </w:rPr>
      </w:pPr>
      <w:r w:rsidRPr="0064607C">
        <w:rPr>
          <w:rFonts w:ascii="Arial" w:hAnsi="Arial" w:cs="Arial"/>
          <w:b/>
          <w:sz w:val="28"/>
        </w:rPr>
        <w:t xml:space="preserve"> </w:t>
      </w:r>
    </w:p>
    <w:p w14:paraId="4091B6E7" w14:textId="57506EC3" w:rsidR="0013625E" w:rsidRDefault="0013625E" w:rsidP="0064607C">
      <w:pPr>
        <w:rPr>
          <w:rFonts w:ascii="Arial" w:hAnsi="Arial" w:cs="Arial"/>
          <w:b/>
          <w:sz w:val="28"/>
        </w:rPr>
      </w:pPr>
    </w:p>
    <w:p w14:paraId="7D1F49CE" w14:textId="0F0300FD" w:rsidR="0013625E" w:rsidRDefault="0013625E" w:rsidP="0064607C">
      <w:pPr>
        <w:rPr>
          <w:rFonts w:ascii="Arial" w:hAnsi="Arial" w:cs="Arial"/>
          <w:b/>
          <w:sz w:val="28"/>
        </w:rPr>
      </w:pPr>
    </w:p>
    <w:p w14:paraId="4B53FC61" w14:textId="02E19C93" w:rsidR="0013625E" w:rsidRDefault="00354D23" w:rsidP="0064607C">
      <w:pPr>
        <w:rPr>
          <w:rFonts w:ascii="Arial" w:hAnsi="Arial" w:cs="Arial"/>
          <w:b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6622FB" wp14:editId="6793B4EF">
                <wp:simplePos x="0" y="0"/>
                <wp:positionH relativeFrom="column">
                  <wp:posOffset>292219</wp:posOffset>
                </wp:positionH>
                <wp:positionV relativeFrom="paragraph">
                  <wp:posOffset>-103053</wp:posOffset>
                </wp:positionV>
                <wp:extent cx="6099476" cy="1491916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9476" cy="14919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9CD3EF" w14:textId="77777777" w:rsidR="0013625E" w:rsidRPr="0013625E" w:rsidRDefault="0013625E" w:rsidP="0013625E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52"/>
                              </w:rPr>
                            </w:pPr>
                            <w:r w:rsidRPr="0013625E">
                              <w:rPr>
                                <w:b/>
                                <w:sz w:val="52"/>
                              </w:rPr>
                              <w:t xml:space="preserve">AUSTRALIAN COLONIES </w:t>
                            </w:r>
                          </w:p>
                          <w:p w14:paraId="7F7B3C61" w14:textId="3F783A11" w:rsidR="0013625E" w:rsidRDefault="0013625E" w:rsidP="0013625E">
                            <w:pPr>
                              <w:spacing w:line="360" w:lineRule="auto"/>
                              <w:jc w:val="center"/>
                              <w:rPr>
                                <w:sz w:val="40"/>
                              </w:rPr>
                            </w:pPr>
                            <w:r w:rsidRPr="0013625E">
                              <w:rPr>
                                <w:sz w:val="40"/>
                              </w:rPr>
                              <w:t xml:space="preserve">STAGE 3 ACTIVITY WORKSHEET </w:t>
                            </w:r>
                          </w:p>
                          <w:p w14:paraId="14E0BDF9" w14:textId="3126FB02" w:rsidR="0013625E" w:rsidRPr="0013625E" w:rsidRDefault="0013625E" w:rsidP="0013625E">
                            <w:pPr>
                              <w:spacing w:line="360" w:lineRule="auto"/>
                              <w:jc w:val="center"/>
                              <w:rPr>
                                <w:sz w:val="36"/>
                              </w:rPr>
                            </w:pPr>
                            <w:r w:rsidRPr="0013625E">
                              <w:rPr>
                                <w:sz w:val="36"/>
                              </w:rPr>
                              <w:t>FIND THE ANSWERS TO THE QUESTIONS ABOVE IN THE WORD 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622F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23pt;margin-top:-8.1pt;width:480.25pt;height:11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" fillcolor="white [3201]" stroked="f" strokeweight=".5pt">
                <v:textbox>
                  <w:txbxContent>
                    <w:p w14:paraId="349CD3EF" w14:textId="77777777" w:rsidR="0013625E" w:rsidRPr="0013625E" w:rsidRDefault="0013625E" w:rsidP="0013625E">
                      <w:pPr>
                        <w:spacing w:line="360" w:lineRule="auto"/>
                        <w:jc w:val="center"/>
                        <w:rPr>
                          <w:b/>
                          <w:sz w:val="52"/>
                        </w:rPr>
                      </w:pPr>
                      <w:r w:rsidRPr="0013625E">
                        <w:rPr>
                          <w:b/>
                          <w:sz w:val="52"/>
                        </w:rPr>
                        <w:t xml:space="preserve">AUSTRALIAN COLONIES </w:t>
                      </w:r>
                    </w:p>
                    <w:p w14:paraId="7F7B3C61" w14:textId="3F783A11" w:rsidR="0013625E" w:rsidRDefault="0013625E" w:rsidP="0013625E">
                      <w:pPr>
                        <w:spacing w:line="360" w:lineRule="auto"/>
                        <w:jc w:val="center"/>
                        <w:rPr>
                          <w:sz w:val="40"/>
                        </w:rPr>
                      </w:pPr>
                      <w:r w:rsidRPr="0013625E">
                        <w:rPr>
                          <w:sz w:val="40"/>
                        </w:rPr>
                        <w:t xml:space="preserve">STAGE 3 ACTIVITY WORKSHEET </w:t>
                      </w:r>
                    </w:p>
                    <w:p w14:paraId="14E0BDF9" w14:textId="3126FB02" w:rsidR="0013625E" w:rsidRPr="0013625E" w:rsidRDefault="0013625E" w:rsidP="0013625E">
                      <w:pPr>
                        <w:spacing w:line="360" w:lineRule="auto"/>
                        <w:jc w:val="center"/>
                        <w:rPr>
                          <w:sz w:val="36"/>
                        </w:rPr>
                      </w:pPr>
                      <w:r w:rsidRPr="0013625E">
                        <w:rPr>
                          <w:sz w:val="36"/>
                        </w:rPr>
                        <w:t>FIND THE ANSWERS TO THE QUESTIONS ABOVE IN THE WORD SEAR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7FFD47" wp14:editId="7C3E7A8C">
                <wp:simplePos x="0" y="0"/>
                <wp:positionH relativeFrom="column">
                  <wp:posOffset>85585</wp:posOffset>
                </wp:positionH>
                <wp:positionV relativeFrom="paragraph">
                  <wp:posOffset>-227632</wp:posOffset>
                </wp:positionV>
                <wp:extent cx="6497053" cy="1708150"/>
                <wp:effectExtent l="12700" t="12700" r="31115" b="317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7053" cy="170815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E5AE86" id="Rounded Rectangle 4" o:spid="_x0000_s1026" style="position:absolute;margin-left:6.75pt;margin-top:-17.9pt;width:511.6pt;height:134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" filled="f" strokecolor="#92d050" strokeweight="3pt">
                <v:stroke joinstyle="miter"/>
              </v:roundrect>
            </w:pict>
          </mc:Fallback>
        </mc:AlternateContent>
      </w:r>
    </w:p>
    <w:p w14:paraId="32019DCA" w14:textId="2CBFC0E8" w:rsidR="0013625E" w:rsidRDefault="0013625E" w:rsidP="0064607C">
      <w:pPr>
        <w:rPr>
          <w:rFonts w:ascii="Arial" w:hAnsi="Arial" w:cs="Arial"/>
          <w:b/>
          <w:sz w:val="28"/>
        </w:rPr>
      </w:pPr>
    </w:p>
    <w:p w14:paraId="7381D2AD" w14:textId="567C21C6" w:rsidR="0013625E" w:rsidRDefault="0013625E" w:rsidP="0064607C">
      <w:pPr>
        <w:rPr>
          <w:rFonts w:ascii="Arial" w:hAnsi="Arial" w:cs="Arial"/>
          <w:b/>
          <w:sz w:val="28"/>
        </w:rPr>
      </w:pPr>
    </w:p>
    <w:p w14:paraId="73287B20" w14:textId="73085E6D" w:rsidR="0013625E" w:rsidRDefault="0013625E" w:rsidP="0064607C">
      <w:pPr>
        <w:rPr>
          <w:rFonts w:ascii="Arial" w:hAnsi="Arial" w:cs="Arial"/>
          <w:b/>
          <w:sz w:val="28"/>
        </w:rPr>
      </w:pPr>
    </w:p>
    <w:p w14:paraId="231B79B4" w14:textId="49E12071" w:rsidR="0013625E" w:rsidRDefault="0013625E" w:rsidP="0064607C">
      <w:pPr>
        <w:rPr>
          <w:rFonts w:ascii="Arial" w:hAnsi="Arial" w:cs="Arial"/>
          <w:b/>
          <w:sz w:val="28"/>
        </w:rPr>
      </w:pPr>
    </w:p>
    <w:p w14:paraId="001164C4" w14:textId="662D38D5" w:rsidR="0013625E" w:rsidRDefault="0013625E" w:rsidP="0064607C">
      <w:pPr>
        <w:rPr>
          <w:rFonts w:ascii="Arial" w:hAnsi="Arial" w:cs="Arial"/>
          <w:b/>
          <w:sz w:val="28"/>
        </w:rPr>
      </w:pPr>
    </w:p>
    <w:p w14:paraId="5002508D" w14:textId="329B9E2D" w:rsidR="003D465B" w:rsidRDefault="003D465B" w:rsidP="0064607C">
      <w:pPr>
        <w:rPr>
          <w:rFonts w:ascii="Arial" w:hAnsi="Arial" w:cs="Arial"/>
          <w:b/>
          <w:sz w:val="28"/>
        </w:rPr>
      </w:pPr>
    </w:p>
    <w:p w14:paraId="39EEA673" w14:textId="3F8D9848" w:rsidR="003D465B" w:rsidRDefault="00092C44" w:rsidP="0064607C">
      <w:pPr>
        <w:rPr>
          <w:rFonts w:ascii="Arial" w:hAnsi="Arial" w:cs="Arial"/>
          <w:b/>
          <w:sz w:val="28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617EAD5" wp14:editId="68F58CDD">
            <wp:simplePos x="0" y="0"/>
            <wp:positionH relativeFrom="column">
              <wp:posOffset>-370205</wp:posOffset>
            </wp:positionH>
            <wp:positionV relativeFrom="paragraph">
              <wp:posOffset>7213600</wp:posOffset>
            </wp:positionV>
            <wp:extent cx="1988185" cy="1128395"/>
            <wp:effectExtent l="0" t="0" r="5715" b="1905"/>
            <wp:wrapTight wrapText="bothSides">
              <wp:wrapPolygon edited="0">
                <wp:start x="0" y="0"/>
                <wp:lineTo x="0" y="21393"/>
                <wp:lineTo x="21524" y="21393"/>
                <wp:lineTo x="2152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185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65B"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64384" behindDoc="1" locked="0" layoutInCell="1" allowOverlap="1" wp14:anchorId="4D728599" wp14:editId="433ABDBB">
            <wp:simplePos x="0" y="0"/>
            <wp:positionH relativeFrom="column">
              <wp:posOffset>-457566</wp:posOffset>
            </wp:positionH>
            <wp:positionV relativeFrom="paragraph">
              <wp:posOffset>318512</wp:posOffset>
            </wp:positionV>
            <wp:extent cx="7487920" cy="6803390"/>
            <wp:effectExtent l="0" t="0" r="5080" b="3810"/>
            <wp:wrapTight wrapText="bothSides">
              <wp:wrapPolygon edited="0">
                <wp:start x="0" y="0"/>
                <wp:lineTo x="0" y="21572"/>
                <wp:lineTo x="21578" y="21572"/>
                <wp:lineTo x="2157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9-21 at 12.03.35 pm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4" t="14169" r="8337" b="17428"/>
                    <a:stretch/>
                  </pic:blipFill>
                  <pic:spPr bwMode="auto">
                    <a:xfrm>
                      <a:off x="0" y="0"/>
                      <a:ext cx="7487920" cy="6803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E5DAD" w14:textId="7955B21E" w:rsidR="0013625E" w:rsidRPr="0064607C" w:rsidRDefault="00092C44" w:rsidP="0064607C">
      <w:pPr>
        <w:rPr>
          <w:rFonts w:ascii="Arial" w:hAnsi="Arial" w:cs="Arial"/>
          <w:b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4F54DDF3" wp14:editId="75749151">
            <wp:simplePos x="0" y="0"/>
            <wp:positionH relativeFrom="column">
              <wp:posOffset>-137614</wp:posOffset>
            </wp:positionH>
            <wp:positionV relativeFrom="paragraph">
              <wp:posOffset>35922</wp:posOffset>
            </wp:positionV>
            <wp:extent cx="6880645" cy="7547429"/>
            <wp:effectExtent l="0" t="0" r="3175" b="0"/>
            <wp:wrapTight wrapText="bothSides">
              <wp:wrapPolygon edited="0">
                <wp:start x="0" y="0"/>
                <wp:lineTo x="0" y="21555"/>
                <wp:lineTo x="21570" y="21555"/>
                <wp:lineTo x="21570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10-15 at 10.54.57 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0645" cy="7547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1" allowOverlap="1" wp14:anchorId="6506A1DD" wp14:editId="3F8900A1">
            <wp:simplePos x="0" y="0"/>
            <wp:positionH relativeFrom="column">
              <wp:posOffset>-238578</wp:posOffset>
            </wp:positionH>
            <wp:positionV relativeFrom="paragraph">
              <wp:posOffset>8683625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65B" w:rsidRPr="00067884">
        <w:rPr>
          <w:rFonts w:ascii="Arial" w:hAnsi="Arial" w:cs="Arial"/>
          <w:b/>
          <w:sz w:val="32"/>
        </w:rPr>
        <w:t>ANSWER KEY</w:t>
      </w:r>
      <w:r w:rsidR="003D465B">
        <w:rPr>
          <w:rFonts w:ascii="Arial" w:hAnsi="Arial" w:cs="Arial"/>
          <w:b/>
          <w:sz w:val="28"/>
        </w:rPr>
        <w:t xml:space="preserve"> </w:t>
      </w:r>
    </w:p>
    <w:sectPr w:rsidR="0013625E" w:rsidRPr="0064607C" w:rsidSect="008C1D0C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E022A"/>
    <w:multiLevelType w:val="hybridMultilevel"/>
    <w:tmpl w:val="7F50A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9501C4"/>
    <w:multiLevelType w:val="hybridMultilevel"/>
    <w:tmpl w:val="D8C46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0F1712"/>
    <w:multiLevelType w:val="hybridMultilevel"/>
    <w:tmpl w:val="665A09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c2sjAzMzAytjBU0lEKTi0uzszPAykwrAUA3vNeLiwAAAA="/>
  </w:docVars>
  <w:rsids>
    <w:rsidRoot w:val="008C1D0C"/>
    <w:rsid w:val="000622A5"/>
    <w:rsid w:val="00067884"/>
    <w:rsid w:val="00092C44"/>
    <w:rsid w:val="001146C4"/>
    <w:rsid w:val="0013625E"/>
    <w:rsid w:val="001C113F"/>
    <w:rsid w:val="00211A39"/>
    <w:rsid w:val="00354D23"/>
    <w:rsid w:val="003D465B"/>
    <w:rsid w:val="005314E8"/>
    <w:rsid w:val="0064607C"/>
    <w:rsid w:val="00741C52"/>
    <w:rsid w:val="00746B17"/>
    <w:rsid w:val="0086355C"/>
    <w:rsid w:val="008C1D0C"/>
    <w:rsid w:val="009D6434"/>
    <w:rsid w:val="009D6B22"/>
    <w:rsid w:val="00AE4607"/>
    <w:rsid w:val="00AE5B4A"/>
    <w:rsid w:val="00D165CF"/>
    <w:rsid w:val="00D243E1"/>
    <w:rsid w:val="00E027A9"/>
    <w:rsid w:val="00EF2948"/>
    <w:rsid w:val="00F5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D6FE1"/>
  <w14:defaultImageDpi w14:val="32767"/>
  <w15:chartTrackingRefBased/>
  <w15:docId w15:val="{6FB85F9E-0FDC-B043-A287-D403AE699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1D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2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F2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akous</dc:creator>
  <cp:keywords/>
  <dc:description/>
  <cp:lastModifiedBy>Andrew Laing</cp:lastModifiedBy>
  <cp:revision>2</cp:revision>
  <dcterms:created xsi:type="dcterms:W3CDTF">2020-10-15T01:04:00Z</dcterms:created>
  <dcterms:modified xsi:type="dcterms:W3CDTF">2020-10-15T01:04:00Z</dcterms:modified>
</cp:coreProperties>
</file>